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2441"/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430"/>
        <w:gridCol w:w="1622"/>
      </w:tblGrid>
      <w:tr w:rsidR="00F5705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bookmarkStart w:id="0" w:name="_GoBack"/>
            <w:bookmarkEnd w:id="0"/>
            <w:r w:rsidRPr="002973B6">
              <w:rPr>
                <w:rFonts w:ascii="Calibri" w:eastAsia="Times New Roman" w:hAnsi="Calibri" w:cs="Calibri"/>
                <w:b/>
                <w:bCs/>
                <w:color w:val="000000" w:themeColor="dark1"/>
                <w:kern w:val="24"/>
                <w:lang w:eastAsia="tr-TR"/>
              </w:rPr>
              <w:t xml:space="preserve">STAJ YERİ </w:t>
            </w:r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r w:rsidRPr="00290F94">
              <w:rPr>
                <w:rFonts w:ascii="Calibri" w:eastAsia="Times New Roman" w:hAnsi="Calibri" w:cs="Calibri"/>
                <w:b/>
                <w:bCs/>
                <w:color w:val="000000" w:themeColor="dark1"/>
                <w:kern w:val="24"/>
                <w:lang w:eastAsia="tr-TR"/>
              </w:rPr>
              <w:t>Öğrenci Tarafından</w:t>
            </w:r>
          </w:p>
        </w:tc>
      </w:tr>
      <w:tr w:rsidR="00AA4C91" w:rsidRPr="00290F94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Elektrik vb. Mühendis</w:t>
            </w:r>
            <w:r w:rsidR="00DA4B6A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var mı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AA4C91" w:rsidRPr="00290F94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DA4B6A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Mühendislik yapılıyor mu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AA4C91" w:rsidRPr="00290F94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Öğrenci ile ilgilenme</w:t>
            </w:r>
            <w:r w:rsidR="00DA4B6A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durumu konuşuldu mu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AA4C91" w:rsidRPr="00290F94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*Kurumun kendi </w:t>
            </w:r>
            <w:r w:rsidR="00DA4B6A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belirlediği </w:t>
            </w:r>
            <w:r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s</w:t>
            </w:r>
            <w:r w:rsidR="00DA4B6A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taj tarihleri var mı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AA4C91" w:rsidRPr="00290F94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="00DA4B6A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Staj yerinin, </w:t>
            </w:r>
            <w:r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24 İş gününü kabul etme</w:t>
            </w:r>
            <w:r w:rsidR="00C843BE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me</w:t>
            </w:r>
            <w:r w:rsidR="00DA4B6A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durumu var mı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AA4C91" w:rsidRPr="00290F94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DA4B6A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Staj yeri ücret verecek mi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AA4C91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306AB6" w:rsidP="00825F16">
            <w:pPr>
              <w:spacing w:after="0" w:line="240" w:lineRule="auto"/>
            </w:pPr>
            <w:r w:rsidRPr="002973B6">
              <w:rPr>
                <w:b/>
                <w:bCs/>
              </w:rPr>
              <w:t xml:space="preserve">STAJ SÜRESİ </w:t>
            </w:r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AA4C91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  <w:proofErr w:type="gramStart"/>
            <w:r w:rsidRPr="002973B6">
              <w:t>*Resmi tatil ve Pazar günü çıkarıldı mı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AA4C91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  <w:r w:rsidRPr="002973B6">
              <w:t xml:space="preserve">*Final tarihleri ile çakışıyor mu (akademik takvimde YAZ OKULU final tarihleri </w:t>
            </w:r>
            <w:r w:rsidR="001A6C98" w:rsidRPr="002973B6">
              <w:t>dâhil</w:t>
            </w:r>
            <w:r w:rsidRPr="002973B6">
              <w:t xml:space="preserve"> edilmemiştir.)</w:t>
            </w:r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AA4C91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  <w:proofErr w:type="gramStart"/>
            <w:r w:rsidRPr="002973B6">
              <w:t>*Cumartesi çalışılıp, çalışılmayacağı</w:t>
            </w:r>
            <w:r w:rsidR="00DA4B6A" w:rsidRPr="002973B6">
              <w:t xml:space="preserve"> konuşuldu mu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AA4C91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  <w:proofErr w:type="gramStart"/>
            <w:r w:rsidRPr="002973B6">
              <w:t>*Tam 24 iş günü mü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AA4C91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306AB6" w:rsidP="00825F16">
            <w:pPr>
              <w:spacing w:after="0" w:line="240" w:lineRule="auto"/>
            </w:pPr>
            <w:r w:rsidRPr="002973B6">
              <w:rPr>
                <w:b/>
                <w:bCs/>
              </w:rPr>
              <w:t xml:space="preserve">STAJ BAŞVURU AŞAMASI </w:t>
            </w:r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290F9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DA4B6A" w:rsidP="00825F16">
            <w:pPr>
              <w:spacing w:after="0" w:line="240" w:lineRule="auto"/>
            </w:pPr>
            <w:proofErr w:type="gramStart"/>
            <w:r w:rsidRPr="002973B6">
              <w:t>*</w:t>
            </w:r>
            <w:r w:rsidR="00290F94" w:rsidRPr="002973B6">
              <w:t>Staj yeri kesinleştirildi mi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290F9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DA4B6A" w:rsidP="00825F16">
            <w:pPr>
              <w:spacing w:after="0" w:line="240" w:lineRule="auto"/>
            </w:pPr>
            <w:proofErr w:type="gramStart"/>
            <w:r w:rsidRPr="002973B6">
              <w:t>*</w:t>
            </w:r>
            <w:r w:rsidR="00290F94" w:rsidRPr="002973B6">
              <w:t>Staj başlama tarihinden en az 1 ay öncesi mi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290F9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DA4B6A" w:rsidP="00825F16">
            <w:pPr>
              <w:spacing w:after="0" w:line="240" w:lineRule="auto"/>
            </w:pPr>
            <w:proofErr w:type="gramStart"/>
            <w:r w:rsidRPr="002973B6">
              <w:t>*</w:t>
            </w:r>
            <w:r w:rsidR="00290F94" w:rsidRPr="00825F16">
              <w:t>Yaz Stajı Kabul ve Sözleşme Formu</w:t>
            </w:r>
            <w:r w:rsidR="00290F94" w:rsidRPr="002973B6">
              <w:t xml:space="preserve"> </w:t>
            </w:r>
            <w:hyperlink r:id="rId5" w:history="1">
              <w:r w:rsidR="00290F94" w:rsidRPr="002973B6">
                <w:rPr>
                  <w:rStyle w:val="Kpr"/>
                </w:rPr>
                <w:t>http://eem.tf.duzce.edu.tr/Sayfa/20883/yaz-staji-formlar</w:t>
              </w:r>
            </w:hyperlink>
            <w:r w:rsidR="00290F94" w:rsidRPr="002973B6">
              <w:t xml:space="preserve"> linkinden </w:t>
            </w:r>
            <w:r w:rsidR="00290F94" w:rsidRPr="002973B6">
              <w:rPr>
                <w:b/>
                <w:bCs/>
              </w:rPr>
              <w:t xml:space="preserve">3 NÜSHA </w:t>
            </w:r>
            <w:r w:rsidR="00290F94" w:rsidRPr="002973B6">
              <w:t>çıkarıldı mı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290F9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DA4B6A" w:rsidP="00825F16">
            <w:pPr>
              <w:spacing w:after="0" w:line="240" w:lineRule="auto"/>
            </w:pPr>
            <w:proofErr w:type="gramStart"/>
            <w:r w:rsidRPr="002973B6">
              <w:t>*</w:t>
            </w:r>
            <w:hyperlink r:id="rId6" w:history="1">
              <w:r w:rsidR="00290F94" w:rsidRPr="002973B6">
                <w:rPr>
                  <w:rStyle w:val="Kpr"/>
                </w:rPr>
                <w:t>Yaz Stajı Kabul ve Sözleşme Formu</w:t>
              </w:r>
            </w:hyperlink>
            <w:r w:rsidR="00290F94" w:rsidRPr="002973B6">
              <w:t xml:space="preserve"> </w:t>
            </w:r>
            <w:proofErr w:type="spellStart"/>
            <w:r w:rsidR="00AA221F">
              <w:t>nun</w:t>
            </w:r>
            <w:proofErr w:type="spellEnd"/>
            <w:r w:rsidR="00AA221F">
              <w:t xml:space="preserve"> 3</w:t>
            </w:r>
            <w:r w:rsidR="00290F94" w:rsidRPr="002973B6">
              <w:t xml:space="preserve"> NÜSHASI, öncelikle iş yerine götürüldü mü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290F9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DA4B6A" w:rsidP="00825F16">
            <w:pPr>
              <w:spacing w:after="0" w:line="240" w:lineRule="auto"/>
            </w:pPr>
            <w:proofErr w:type="gramStart"/>
            <w:r w:rsidRPr="002973B6">
              <w:t>*</w:t>
            </w:r>
            <w:r w:rsidR="00290F94" w:rsidRPr="002973B6">
              <w:t xml:space="preserve">İş yeri, 3 formdaki </w:t>
            </w:r>
            <w:r w:rsidR="00290F94" w:rsidRPr="002973B6">
              <w:rPr>
                <w:b/>
                <w:bCs/>
              </w:rPr>
              <w:t>HER SAYFAYI kaşeleyip imzaladı mı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290F9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DA4B6A" w:rsidP="00825F16">
            <w:pPr>
              <w:spacing w:after="0" w:line="240" w:lineRule="auto"/>
            </w:pPr>
            <w:proofErr w:type="gramStart"/>
            <w:r w:rsidRPr="002973B6">
              <w:t>*</w:t>
            </w:r>
            <w:r w:rsidR="00290F94" w:rsidRPr="002973B6">
              <w:t>İş yeri, formdaki ’Staj Yapılacak İş Yeri Bilgileri’ kısmını eksiksiz doldurdu mu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  <w:tr w:rsidR="00290F94" w:rsidRPr="002973B6" w:rsidTr="00825F16">
        <w:trPr>
          <w:trHeight w:val="340"/>
        </w:trPr>
        <w:tc>
          <w:tcPr>
            <w:tcW w:w="41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AA221F" w:rsidP="00825F16">
            <w:pPr>
              <w:spacing w:after="0" w:line="240" w:lineRule="auto"/>
            </w:pPr>
            <w:proofErr w:type="gramStart"/>
            <w:r>
              <w:t xml:space="preserve">*İş yeri 3 </w:t>
            </w:r>
            <w:r w:rsidR="00DA4B6A" w:rsidRPr="002973B6">
              <w:t>nüshadaki bilgileri</w:t>
            </w:r>
            <w:r w:rsidR="001A6C98">
              <w:t xml:space="preserve"> de</w:t>
            </w:r>
            <w:r w:rsidR="00290F94" w:rsidRPr="002973B6">
              <w:t>, aynı şekilde doldurdu mu</w:t>
            </w:r>
            <w:proofErr w:type="gramEnd"/>
          </w:p>
        </w:tc>
        <w:tc>
          <w:tcPr>
            <w:tcW w:w="89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825F16">
            <w:pPr>
              <w:spacing w:after="0" w:line="240" w:lineRule="auto"/>
            </w:pPr>
          </w:p>
        </w:tc>
      </w:tr>
    </w:tbl>
    <w:p w:rsidR="00AA4C91" w:rsidRPr="00AA4C91" w:rsidRDefault="00AA4C91" w:rsidP="00AA4C91">
      <w:pPr>
        <w:spacing w:line="240" w:lineRule="auto"/>
        <w:jc w:val="center"/>
        <w:rPr>
          <w:b/>
          <w:sz w:val="24"/>
          <w:u w:val="single"/>
        </w:rPr>
      </w:pPr>
      <w:r w:rsidRPr="00AA4C91">
        <w:rPr>
          <w:b/>
          <w:sz w:val="24"/>
          <w:u w:val="single"/>
        </w:rPr>
        <w:t>YAZ STAJI AŞAM</w:t>
      </w:r>
      <w:r>
        <w:rPr>
          <w:b/>
          <w:sz w:val="24"/>
          <w:u w:val="single"/>
        </w:rPr>
        <w:t>A</w:t>
      </w:r>
      <w:r w:rsidRPr="00AA4C91">
        <w:rPr>
          <w:b/>
          <w:sz w:val="24"/>
          <w:u w:val="single"/>
        </w:rPr>
        <w:t>LARI ÖĞRENCİ KONTROL LİSTESİ</w:t>
      </w:r>
    </w:p>
    <w:p w:rsidR="00EF3D85" w:rsidRPr="00AA4C91" w:rsidRDefault="00AA4C91" w:rsidP="00F57054">
      <w:pPr>
        <w:spacing w:line="240" w:lineRule="auto"/>
      </w:pPr>
      <w:r w:rsidRPr="00AA4C91">
        <w:rPr>
          <w:b/>
        </w:rPr>
        <w:t>AD SOYAD</w:t>
      </w:r>
      <w:r w:rsidRPr="00AA4C91">
        <w:t xml:space="preserve">:                                                   </w:t>
      </w:r>
      <w:r w:rsidR="00C843BE">
        <w:t xml:space="preserve">   </w:t>
      </w:r>
      <w:r w:rsidRPr="00AA4C91">
        <w:t xml:space="preserve">   </w:t>
      </w:r>
      <w:r w:rsidRPr="00AA4C91">
        <w:rPr>
          <w:b/>
        </w:rPr>
        <w:t>ÖĞRENCİ NO:</w:t>
      </w:r>
      <w:r w:rsidR="00C843BE">
        <w:rPr>
          <w:b/>
        </w:rPr>
        <w:t xml:space="preserve">                                    İMZA:</w:t>
      </w:r>
    </w:p>
    <w:p w:rsidR="00290F94" w:rsidRPr="002973B6" w:rsidRDefault="00290F94" w:rsidP="00F57054">
      <w:pPr>
        <w:spacing w:line="240" w:lineRule="auto"/>
      </w:pPr>
    </w:p>
    <w:p w:rsidR="00290F94" w:rsidRDefault="00290F94" w:rsidP="00F57054">
      <w:pPr>
        <w:spacing w:line="240" w:lineRule="auto"/>
      </w:pPr>
    </w:p>
    <w:p w:rsidR="00825F16" w:rsidRDefault="00825F16" w:rsidP="00F57054">
      <w:pPr>
        <w:spacing w:line="240" w:lineRule="auto"/>
      </w:pPr>
    </w:p>
    <w:p w:rsidR="00825F16" w:rsidRDefault="00825F16" w:rsidP="00F57054">
      <w:pPr>
        <w:spacing w:line="240" w:lineRule="auto"/>
      </w:pPr>
    </w:p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187"/>
        <w:gridCol w:w="1865"/>
      </w:tblGrid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F5705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r w:rsidRPr="002973B6">
              <w:rPr>
                <w:rFonts w:ascii="Calibri" w:eastAsia="Times New Roman" w:hAnsi="Calibri" w:cs="Calibri"/>
                <w:b/>
                <w:bCs/>
                <w:color w:val="000000" w:themeColor="dark1"/>
                <w:kern w:val="24"/>
                <w:lang w:eastAsia="tr-TR"/>
              </w:rPr>
              <w:lastRenderedPageBreak/>
              <w:t>BAŞVURU FORMUNDAKİ BİLGİLER</w:t>
            </w:r>
            <w:r w:rsidR="00306AB6" w:rsidRPr="002973B6">
              <w:rPr>
                <w:rFonts w:ascii="Calibri" w:eastAsia="Times New Roman" w:hAnsi="Calibri" w:cs="Calibri"/>
                <w:b/>
                <w:bCs/>
                <w:color w:val="000000" w:themeColor="dark1"/>
                <w:kern w:val="24"/>
                <w:lang w:eastAsia="tr-TR"/>
              </w:rPr>
              <w:t xml:space="preserve">İN DRIVE’A YÜKLENMESİ 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r w:rsidRPr="00290F94">
              <w:rPr>
                <w:rFonts w:ascii="Calibri" w:eastAsia="Times New Roman" w:hAnsi="Calibri" w:cs="Calibri"/>
                <w:b/>
                <w:bCs/>
                <w:color w:val="000000" w:themeColor="dark1"/>
                <w:kern w:val="24"/>
                <w:lang w:eastAsia="tr-TR"/>
              </w:rPr>
              <w:t>Öğrenci Tarafından</w:t>
            </w: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73B6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eem.tf.düzce.edu.tr &gt; Yaz Stajı ve İş Yeri Kayıt Formu’ </w:t>
            </w:r>
            <w:proofErr w:type="spellStart"/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ndaki</w:t>
            </w:r>
            <w:proofErr w:type="spellEnd"/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</w:t>
            </w:r>
            <w:proofErr w:type="spellStart"/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drive</w:t>
            </w:r>
            <w:proofErr w:type="spellEnd"/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formuna girildi mi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73B6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Drive formunda staj türü Yaz Stajı seçildi mi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73B6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Drive formunda staj tarihleri doğru girildi mi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73B6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Drive formunda, staj dönemi doğru girildi mi (Örnek bu dönemki öğrenciler 2019-2020 Öğretim Yılı</w:t>
            </w:r>
            <w:r w:rsidR="00AA221F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Yaz Dönemi’ni</w:t>
            </w:r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seçmeli  )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73B6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="00290F94" w:rsidRPr="00290F94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Drive formundaki istenen her bilgi eksiksiz girildi mi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73B6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="00AA221F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Gönder butonuna basıldıktan sonra, sekme kapatıldı mı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0F94" w:rsidRDefault="00290F94" w:rsidP="00D4454C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306AB6" w:rsidP="00D4454C">
            <w:pPr>
              <w:spacing w:after="0" w:line="240" w:lineRule="auto"/>
            </w:pPr>
            <w:r w:rsidRPr="002973B6">
              <w:rPr>
                <w:b/>
                <w:bCs/>
              </w:rPr>
              <w:t xml:space="preserve">BAŞVURU FORMU TESLİMİ 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D4454C">
            <w:pPr>
              <w:spacing w:line="240" w:lineRule="auto"/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73B6" w:rsidP="00D4454C">
            <w:pPr>
              <w:spacing w:after="0" w:line="240" w:lineRule="auto"/>
            </w:pPr>
            <w:proofErr w:type="gramStart"/>
            <w:r>
              <w:t>*</w:t>
            </w:r>
            <w:proofErr w:type="spellStart"/>
            <w:r w:rsidR="00290F94" w:rsidRPr="002973B6">
              <w:t>Telegramda</w:t>
            </w:r>
            <w:proofErr w:type="spellEnd"/>
            <w:r w:rsidR="00290F94" w:rsidRPr="002973B6">
              <w:t xml:space="preserve"> yapılan, son teslim tarih duyurusuna uyuldu mu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90F94" w:rsidRPr="002973B6" w:rsidRDefault="00290F94" w:rsidP="00D4454C">
            <w:pPr>
              <w:spacing w:after="0" w:line="240" w:lineRule="auto"/>
            </w:pPr>
          </w:p>
        </w:tc>
      </w:tr>
      <w:tr w:rsidR="00F57054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73B6" w:rsidP="00D4454C">
            <w:pPr>
              <w:spacing w:after="0" w:line="240" w:lineRule="auto"/>
            </w:pPr>
            <w:proofErr w:type="gramStart"/>
            <w:r>
              <w:t>*</w:t>
            </w:r>
            <w:r w:rsidR="00290F94" w:rsidRPr="002973B6">
              <w:t>Öğrenci kişisel bilgileri</w:t>
            </w:r>
            <w:r>
              <w:t>ni doldur</w:t>
            </w:r>
            <w:r w:rsidR="00290F94" w:rsidRPr="002973B6">
              <w:t>du mu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D4454C">
            <w:pPr>
              <w:spacing w:after="0" w:line="240" w:lineRule="auto"/>
            </w:pPr>
          </w:p>
        </w:tc>
      </w:tr>
      <w:tr w:rsidR="00F57054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73B6" w:rsidP="00D4454C">
            <w:pPr>
              <w:spacing w:after="0" w:line="240" w:lineRule="auto"/>
            </w:pPr>
            <w:proofErr w:type="gramStart"/>
            <w:r>
              <w:t>*F</w:t>
            </w:r>
            <w:r w:rsidR="00290F94" w:rsidRPr="002973B6">
              <w:t>otoğraf yapıştırıldı mı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D4454C">
            <w:pPr>
              <w:spacing w:after="0" w:line="240" w:lineRule="auto"/>
            </w:pPr>
          </w:p>
        </w:tc>
      </w:tr>
      <w:tr w:rsidR="00F57054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73B6" w:rsidP="00D4454C">
            <w:pPr>
              <w:spacing w:after="0" w:line="240" w:lineRule="auto"/>
            </w:pPr>
            <w:proofErr w:type="gramStart"/>
            <w:r>
              <w:t>*</w:t>
            </w:r>
            <w:r w:rsidR="00290F94" w:rsidRPr="002973B6">
              <w:t>Danışmanın görüşme saatleri kontrol edildi mi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D4454C">
            <w:pPr>
              <w:spacing w:after="0" w:line="240" w:lineRule="auto"/>
            </w:pPr>
          </w:p>
        </w:tc>
      </w:tr>
      <w:tr w:rsidR="00F57054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73B6" w:rsidP="00D4454C">
            <w:pPr>
              <w:spacing w:after="0" w:line="240" w:lineRule="auto"/>
            </w:pPr>
            <w:proofErr w:type="gramStart"/>
            <w:r>
              <w:t>*</w:t>
            </w:r>
            <w:r w:rsidR="00290F94" w:rsidRPr="002973B6">
              <w:t>Görüşme saatlerine uygun gelindi mi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D4454C">
            <w:pPr>
              <w:spacing w:after="0" w:line="240" w:lineRule="auto"/>
            </w:pPr>
          </w:p>
        </w:tc>
      </w:tr>
      <w:tr w:rsidR="00F57054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73B6" w:rsidP="00D4454C">
            <w:pPr>
              <w:spacing w:after="0" w:line="240" w:lineRule="auto"/>
            </w:pPr>
            <w:proofErr w:type="gramStart"/>
            <w:r>
              <w:t>*</w:t>
            </w:r>
            <w:r w:rsidR="00290F94" w:rsidRPr="002973B6">
              <w:t>Danışman 3 nüshayı da imzalayıp kaşeledi mi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D4454C">
            <w:pPr>
              <w:spacing w:after="0" w:line="240" w:lineRule="auto"/>
            </w:pPr>
          </w:p>
        </w:tc>
      </w:tr>
      <w:tr w:rsidR="00F57054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73B6" w:rsidP="00D4454C">
            <w:pPr>
              <w:spacing w:after="0" w:line="240" w:lineRule="auto"/>
            </w:pPr>
            <w:proofErr w:type="gramStart"/>
            <w:r>
              <w:t>*</w:t>
            </w:r>
            <w:r w:rsidR="00290F94" w:rsidRPr="002973B6">
              <w:t>Formları teslim ettikten sonra, teslim imza listesi imzalandı mı</w:t>
            </w:r>
            <w:proofErr w:type="gramEnd"/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90F94" w:rsidRPr="002973B6" w:rsidRDefault="00290F94" w:rsidP="00D4454C">
            <w:pPr>
              <w:spacing w:after="0" w:line="240" w:lineRule="auto"/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F57054" w:rsidP="00D4454C">
            <w:pPr>
              <w:spacing w:after="0" w:line="240" w:lineRule="auto"/>
            </w:pPr>
            <w:r w:rsidRPr="002973B6">
              <w:rPr>
                <w:b/>
                <w:bCs/>
              </w:rPr>
              <w:t>FORMLARIN TOPLANILMASI VE SONRASI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  <w:r w:rsidRPr="002973B6">
              <w:rPr>
                <w:b/>
                <w:bCs/>
              </w:rPr>
              <w:t>Bölüm tarafından</w:t>
            </w: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  <w:r w:rsidRPr="002973B6">
              <w:t>*Öğrencilerin başvuru f</w:t>
            </w:r>
            <w:r w:rsidR="002973B6">
              <w:t>ormları, danışmanlarda toplu</w:t>
            </w:r>
            <w:r w:rsidRPr="002973B6">
              <w:t xml:space="preserve"> biriktirilir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  <w:r w:rsidRPr="002973B6">
              <w:t>*Biriken formlar fakülte ve bölüm ilgili kadrosuna topluca imzalatılır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  <w:r w:rsidRPr="002973B6">
              <w:t>*İmzalatılan formlar muhasebeye teslim edilir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</w:p>
        </w:tc>
      </w:tr>
      <w:tr w:rsidR="00413D78" w:rsidRPr="002973B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  <w:r w:rsidRPr="002973B6">
              <w:t>*İlgili memur sigorta girişlerini yapar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13D78" w:rsidRPr="002973B6" w:rsidRDefault="00413D78" w:rsidP="00D4454C">
            <w:pPr>
              <w:spacing w:after="0" w:line="240" w:lineRule="auto"/>
            </w:pPr>
          </w:p>
        </w:tc>
      </w:tr>
      <w:tr w:rsidR="00825F16" w:rsidRPr="00825F16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D860FB">
            <w:pPr>
              <w:spacing w:after="0" w:line="240" w:lineRule="auto"/>
              <w:rPr>
                <w:b/>
                <w:bCs/>
              </w:rPr>
            </w:pPr>
            <w:r w:rsidRPr="00825F16">
              <w:rPr>
                <w:b/>
                <w:bCs/>
              </w:rPr>
              <w:t>FORMLARIN TOPLANILMASI VE SONRASI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D860FB">
            <w:pPr>
              <w:spacing w:after="0" w:line="240" w:lineRule="auto"/>
              <w:rPr>
                <w:b/>
                <w:bCs/>
              </w:rPr>
            </w:pPr>
            <w:r w:rsidRPr="00825F16">
              <w:rPr>
                <w:b/>
                <w:bCs/>
              </w:rPr>
              <w:t>Öğrenci tarafından</w:t>
            </w:r>
          </w:p>
        </w:tc>
      </w:tr>
      <w:tr w:rsidR="00825F16" w:rsidRPr="00413D78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D860FB">
            <w:pPr>
              <w:spacing w:after="0" w:line="240" w:lineRule="auto"/>
            </w:pPr>
            <w:r w:rsidRPr="00825F16">
              <w:t>*Sigorta evraklarının çıkıp çıkmadığı öğrenilir (bölüm duyurusu veya bireysel muhasebedeki memurdan)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D860FB">
            <w:pPr>
              <w:spacing w:after="0" w:line="240" w:lineRule="auto"/>
            </w:pPr>
          </w:p>
        </w:tc>
      </w:tr>
      <w:tr w:rsidR="00825F16" w:rsidRPr="00413D78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D860FB">
            <w:pPr>
              <w:spacing w:after="0" w:line="240" w:lineRule="auto"/>
            </w:pPr>
            <w:r w:rsidRPr="00825F16">
              <w:t>*Sigorta evrakları muhasebeden teslim alınır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D860FB">
            <w:pPr>
              <w:spacing w:after="0" w:line="240" w:lineRule="auto"/>
            </w:pPr>
          </w:p>
        </w:tc>
      </w:tr>
      <w:tr w:rsidR="00825F16" w:rsidRPr="00413D78" w:rsidTr="00825F16">
        <w:trPr>
          <w:trHeight w:val="340"/>
        </w:trPr>
        <w:tc>
          <w:tcPr>
            <w:tcW w:w="39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825F16">
            <w:pPr>
              <w:spacing w:after="0" w:line="240" w:lineRule="auto"/>
            </w:pPr>
            <w:r w:rsidRPr="00825F16">
              <w:t>*Sigorta evrakları, iş yerine teslim edilir.</w:t>
            </w:r>
          </w:p>
        </w:tc>
        <w:tc>
          <w:tcPr>
            <w:tcW w:w="10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825F16" w:rsidRPr="00825F16" w:rsidRDefault="00825F16" w:rsidP="00D860FB">
            <w:pPr>
              <w:spacing w:after="0" w:line="240" w:lineRule="auto"/>
            </w:pPr>
          </w:p>
        </w:tc>
      </w:tr>
    </w:tbl>
    <w:p w:rsidR="00290F94" w:rsidRDefault="00290F94" w:rsidP="00F57054">
      <w:pPr>
        <w:spacing w:line="240" w:lineRule="auto"/>
      </w:pPr>
    </w:p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410"/>
        <w:gridCol w:w="1642"/>
      </w:tblGrid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</w:pPr>
            <w:r w:rsidRPr="002973B6"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  <w:lastRenderedPageBreak/>
              <w:t>YAZ STAJININ YÜRÜTÜLMESİ</w:t>
            </w:r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Stajlara fiilen ve kesintisiz devam edildi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Üç günü aşan izinler staj süresine ilave edildi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İş yerinin tüzük, yönetmelik, yönerge ve çalışma kurallarına uyuldu mu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Yetkililer tarafından verilen çalışmalar yapıl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</w:pPr>
            <w:r w:rsidRPr="002973B6"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  <w:t>YAZ STAJI DOSYASININ HAZIRLANMASI</w:t>
            </w:r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* </w:t>
            </w:r>
            <w:r w:rsidR="004B49DC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Y</w:t>
            </w: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az Stajı Raporu Düzenleme İl</w:t>
            </w:r>
            <w:r w:rsidR="004B49DC"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keleri’ne uygun biçimde, dosya</w:t>
            </w: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hazırlan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Dosya PC kullanılarak hazırlan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24 gün boyunca yapılan işler her güne ayrı ayrı yazıl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Yapılan işlemlerin şekil, grafik, resim mümkünse fotoğrafı eklendi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Yapılan işlerin ilgili teorik bilgisini temel düzeyde öğrenildi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İnternetten alınan bilgiler,  kendi cümleleri ile aktarıl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Büyük puntolar kullanılarak günün dolu gözükmesi</w:t>
            </w:r>
            <w:r w:rsidR="00D4454C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nden</w:t>
            </w: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veya bir güne sadece bir re</w:t>
            </w:r>
            <w:r w:rsidR="00D4454C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sim eklenip geçilmesinden kaçınıl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Haftalık Çizelgedeki günler, dosyadaki günlerle uyuşuyor mu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306AB6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Resmi tatil günlerinin hafta ortasına denk gelmesi durumunda, çizelgede o gün boş bırakıl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06AB6" w:rsidRPr="002973B6" w:rsidRDefault="00306AB6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B49DC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*Cumartesi günü çalışılması durumunda, Haftalık Çizelge </w:t>
            </w:r>
            <w:proofErr w:type="spell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düzenlenildi</w:t>
            </w:r>
            <w:proofErr w:type="spellEnd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B49DC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</w:pPr>
            <w:r w:rsidRPr="002973B6"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  <w:t>YAZ STAJI DOSYASININ TAMAMLANMASI</w:t>
            </w:r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  <w:r w:rsidRPr="00413D78">
              <w:rPr>
                <w:rFonts w:ascii="Calibri" w:eastAsia="Times New Roman" w:hAnsi="Calibri" w:cs="Calibri"/>
                <w:b/>
                <w:bCs/>
                <w:color w:val="000000" w:themeColor="dark1"/>
                <w:kern w:val="24"/>
                <w:lang w:eastAsia="tr-TR"/>
              </w:rPr>
              <w:t>Öğrenci tarafından</w:t>
            </w:r>
          </w:p>
        </w:tc>
      </w:tr>
      <w:tr w:rsidR="004B49DC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Kapaklı ve spiralli bir defter haline getirildi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B49DC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*Her sayfadaki yetkili ve öğrenci </w:t>
            </w:r>
            <w:proofErr w:type="spell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imzası+kaşesi</w:t>
            </w:r>
            <w:proofErr w:type="spellEnd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attırıl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B49DC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Pr="002973B6">
              <w:t xml:space="preserve"> </w:t>
            </w: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Haftalık çizelge tablolarına yetkili imzası ve kaşesi attırıl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B49DC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YAZ STAJI SİCİL BELGESİ iş yeri tarafından dolduruldu mu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4B49DC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Pr="002973B6">
              <w:t xml:space="preserve"> </w:t>
            </w: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YAZ STAJI SİCİL BELGESİ kapalı bir zarfa koyup, kapatıldı mı 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B49DC" w:rsidRPr="002973B6" w:rsidRDefault="004B49DC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DA4B6A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*Zarfın kapandığı kısım kaşe ve imza ile </w:t>
            </w:r>
            <w:proofErr w:type="spell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mühürlenildi</w:t>
            </w:r>
            <w:proofErr w:type="spellEnd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DA4B6A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</w:pPr>
            <w:r w:rsidRPr="002973B6">
              <w:rPr>
                <w:rFonts w:ascii="Calibri" w:eastAsia="Times New Roman" w:hAnsi="Calibri" w:cs="Calibri"/>
                <w:b/>
                <w:color w:val="000000" w:themeColor="dark1"/>
                <w:kern w:val="24"/>
                <w:lang w:eastAsia="tr-TR"/>
              </w:rPr>
              <w:t>YAZ STAJI DOSYASININ TESLİM EDİLMESİ</w:t>
            </w:r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DA4B6A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Öğretim yılının ilk üç haftası içinde, danışmana teslim edildi mi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DA4B6A" w:rsidRPr="002973B6" w:rsidTr="00825F16">
        <w:trPr>
          <w:trHeight w:val="340"/>
        </w:trPr>
        <w:tc>
          <w:tcPr>
            <w:tcW w:w="40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</w:pPr>
            <w:proofErr w:type="gramStart"/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*</w:t>
            </w:r>
            <w:r w:rsidRPr="002973B6">
              <w:t xml:space="preserve"> </w:t>
            </w: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Danışmana teslim edilirken, teslim imza l</w:t>
            </w:r>
            <w:r w:rsid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>istesi</w:t>
            </w:r>
            <w:r w:rsidRPr="002973B6">
              <w:rPr>
                <w:rFonts w:ascii="Calibri" w:eastAsia="Times New Roman" w:hAnsi="Calibri" w:cs="Calibri"/>
                <w:color w:val="000000" w:themeColor="dark1"/>
                <w:kern w:val="24"/>
                <w:lang w:eastAsia="tr-TR"/>
              </w:rPr>
              <w:t xml:space="preserve"> doldurulup imzalandı mı</w:t>
            </w:r>
            <w:proofErr w:type="gramEnd"/>
          </w:p>
        </w:tc>
        <w:tc>
          <w:tcPr>
            <w:tcW w:w="9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A4B6A" w:rsidRPr="002973B6" w:rsidRDefault="00DA4B6A" w:rsidP="00825F16">
            <w:pPr>
              <w:spacing w:after="0" w:line="24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</w:tbl>
    <w:p w:rsidR="00290F94" w:rsidRPr="002973B6" w:rsidRDefault="00290F94" w:rsidP="00F57054">
      <w:pPr>
        <w:spacing w:line="240" w:lineRule="auto"/>
      </w:pPr>
    </w:p>
    <w:sectPr w:rsidR="00290F94" w:rsidRPr="002973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trA0MjO1sDS2NDFT0lEKTi0uzszPAykwqQUAFdp44CwAAAA="/>
  </w:docVars>
  <w:rsids>
    <w:rsidRoot w:val="00000AB6"/>
    <w:rsid w:val="00000AB6"/>
    <w:rsid w:val="001A6C98"/>
    <w:rsid w:val="00290F94"/>
    <w:rsid w:val="002973B6"/>
    <w:rsid w:val="00306AB6"/>
    <w:rsid w:val="0035145F"/>
    <w:rsid w:val="00413D78"/>
    <w:rsid w:val="004B49DC"/>
    <w:rsid w:val="00624140"/>
    <w:rsid w:val="00825F16"/>
    <w:rsid w:val="0087270B"/>
    <w:rsid w:val="008A0402"/>
    <w:rsid w:val="00AA221F"/>
    <w:rsid w:val="00AA4C91"/>
    <w:rsid w:val="00C843BE"/>
    <w:rsid w:val="00D4454C"/>
    <w:rsid w:val="00DA4B6A"/>
    <w:rsid w:val="00DD5E1C"/>
    <w:rsid w:val="00E734BC"/>
    <w:rsid w:val="00EF3D85"/>
    <w:rsid w:val="00F57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09AF108-3BF7-4CBB-AFB3-22081059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0F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290F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0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90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17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cagdas\Downloads\Staj_kabul_sozlesme_formu.docx" TargetMode="External"/><Relationship Id="rId5" Type="http://schemas.openxmlformats.org/officeDocument/2006/relationships/hyperlink" Target="http://eem.tf.duzce.edu.tr/Sayfa/20883/yaz-staji-formla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9AEF7E-39C5-4FC6-9F3F-BF08697A2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4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ağdaş tunceroğlu</dc:creator>
  <cp:keywords/>
  <dc:description/>
  <cp:lastModifiedBy>Yunus Hınıslıoğlu</cp:lastModifiedBy>
  <cp:revision>2</cp:revision>
  <dcterms:created xsi:type="dcterms:W3CDTF">2020-05-08T21:51:00Z</dcterms:created>
  <dcterms:modified xsi:type="dcterms:W3CDTF">2020-05-08T21:51:00Z</dcterms:modified>
</cp:coreProperties>
</file>